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1" w:name="X7148c1711f44ca9e854f2ba32207a5a31de0f9e"/>
    <w:p>
      <w:pPr>
        <w:pStyle w:val="Heading1"/>
      </w:pPr>
      <w:r>
        <w:t xml:space="preserve">Internship Application Letter for Civil Engineer Position</w:t>
      </w:r>
    </w:p>
    <w:p>
      <w:pPr>
        <w:pStyle w:val="FirstParagraph"/>
      </w:pPr>
      <w:r>
        <w:t xml:space="preserve">June 25, 2024</w:t>
      </w:r>
    </w:p>
    <w:p>
      <w:pPr>
        <w:pStyle w:val="BodyText"/>
      </w:pPr>
      <w:r>
        <w:t xml:space="preserve">Human Resources Department</w:t>
      </w:r>
      <w:r>
        <w:br/>
      </w:r>
      <w:r>
        <w:t xml:space="preserve">ABC Infrastructure Development Group</w:t>
      </w:r>
      <w:r>
        <w:br/>
      </w:r>
      <w:r>
        <w:t xml:space="preserve">156 Nguyễn Văn Trỗi Street, District 3,</w:t>
      </w:r>
      <w:r>
        <w:br/>
      </w:r>
      <w:r>
        <w:t xml:space="preserve">Ho Chi Minh City, Vietnam</w:t>
      </w:r>
    </w:p>
    <w:bookmarkStart w:id="20" w:name="Xaaf1e0c32eaa62ef07a1d51ba25ca24643b62a2"/>
    <w:p>
      <w:pPr>
        <w:pStyle w:val="Heading2"/>
      </w:pPr>
      <w:r>
        <w:t xml:space="preserve">Subject: Application for Civil Engineering Internship Position</w:t>
      </w:r>
    </w:p>
    <w:p>
      <w:pPr>
        <w:pStyle w:val="FirstParagraph"/>
      </w:pPr>
      <w:r>
        <w:t xml:space="preserve">Dear Hiring Manager,</w:t>
      </w:r>
    </w:p>
    <w:p>
      <w:pPr>
        <w:pStyle w:val="BodyText"/>
      </w:pPr>
      <w:r>
        <w:t xml:space="preserve">I am writing to express my enthusiastic interest in the Civil Engineering Internship position at ABC Infrastructure Development Group, as advertised on the Ho Chi Minh City University of Technology career portal. As a final-year Civil Engineering student at the Vietnam National University, Ho Chi Minh City campus with a specialization in structural analysis and sustainable urban development, I am deeply committed to contributing to Vietnam's evolving infrastructure landscape. This</w:t>
      </w:r>
      <w:r>
        <w:t xml:space="preserve"> </w:t>
      </w:r>
      <w:r>
        <w:rPr>
          <w:iCs/>
          <w:i/>
        </w:rPr>
        <w:t xml:space="preserve">Internship Application Letter</w:t>
      </w:r>
      <w:r>
        <w:t xml:space="preserve"> </w:t>
      </w:r>
      <w:r>
        <w:t xml:space="preserve">serves as my formal submission for the opportunity to apply my academic knowledge within your esteemed organization in</w:t>
      </w:r>
      <w:r>
        <w:t xml:space="preserve"> </w:t>
      </w:r>
      <w:r>
        <w:rPr>
          <w:bCs/>
          <w:b/>
        </w:rPr>
        <w:t xml:space="preserve">Ho Chi Minh City</w:t>
      </w:r>
      <w:r>
        <w:t xml:space="preserve">, Vietnam.</w:t>
      </w:r>
    </w:p>
    <w:p>
      <w:pPr>
        <w:pStyle w:val="BodyText"/>
      </w:pPr>
      <w:r>
        <w:t xml:space="preserve">Ho Chi Minh City represents the epicenter of Vietnam's rapid urbanization, where infrastructure challenges intersect with unprecedented growth opportunities. Having witnessed firsthand the city's transformation—from congested streets to elevated expressways and smart city initiatives—I am compelled to dedicate my professional development here. My academic journey at Vietnam National University has immersed me in coursework directly relevant to HCMC's engineering demands: Advanced Structural Design (with 92% GPA), Urban Hydrology Systems, Geotechnical Engineering, and BIM Modeling using Revit. I completed a capstone project analyzing earthquake resilience for high-rise structures in the Saigon River basin—a critical consideration given HCMC's seismic vulnerability and coastal geography. This work directly aligns with your firm's ongoing projects like the</w:t>
      </w:r>
      <w:r>
        <w:t xml:space="preserve"> </w:t>
      </w:r>
      <w:r>
        <w:rPr>
          <w:iCs/>
          <w:i/>
        </w:rPr>
        <w:t xml:space="preserve">Nhà Bè Bridge Expansion</w:t>
      </w:r>
      <w:r>
        <w:t xml:space="preserve"> </w:t>
      </w:r>
      <w:r>
        <w:t xml:space="preserve">and</w:t>
      </w:r>
      <w:r>
        <w:t xml:space="preserve"> </w:t>
      </w:r>
      <w:r>
        <w:rPr>
          <w:iCs/>
          <w:i/>
        </w:rPr>
        <w:t xml:space="preserve">Thủ Thiêm Urban Development Master Plan</w:t>
      </w:r>
      <w:r>
        <w:t xml:space="preserve">.</w:t>
      </w:r>
    </w:p>
    <w:p>
      <w:pPr>
        <w:pStyle w:val="BodyText"/>
      </w:pPr>
      <w:r>
        <w:t xml:space="preserve">Beyond academic rigor, I have actively engaged in field applications that prepare me for the realities of working as a Civil Engineer in Vietnam. During my summer 2023 internship with Vinaconex Construction Co., I assisted in monitoring concrete curing processes for the new</w:t>
      </w:r>
      <w:r>
        <w:t xml:space="preserve"> </w:t>
      </w:r>
      <w:r>
        <w:rPr>
          <w:iCs/>
          <w:i/>
        </w:rPr>
        <w:t xml:space="preserve">Mỹ Thuận 2 Bridge</w:t>
      </w:r>
      <w:r>
        <w:t xml:space="preserve"> </w:t>
      </w:r>
      <w:r>
        <w:t xml:space="preserve">project. This experience taught me to navigate Vietnam's construction regulatory framework—including Decree 59/2015/NĐ-CP on engineering standards—and operate safely within Vietnamese work culture. I mastered the use of AutoCAD Civil 3D for site layout revisions and collaborated with Vietnamese technicians in translating design specifications into practical field actions. My fluency in both technical English and Vietnamese (with HSK Level 5 proficiency) enables me to bridge communication gaps between international engineering teams and local contractors—a skill increasingly vital as foreign investment drives HCMC's infrastructure boom.</w:t>
      </w:r>
    </w:p>
    <w:p>
      <w:pPr>
        <w:pStyle w:val="BodyText"/>
      </w:pPr>
      <w:r>
        <w:t xml:space="preserve">What particularly motivates me about ABC Infrastructure is your commitment to integrating sustainability into urban development. Your recent publication on</w:t>
      </w:r>
      <w:r>
        <w:t xml:space="preserve"> </w:t>
      </w:r>
      <w:r>
        <w:rPr>
          <w:iCs/>
          <w:i/>
        </w:rPr>
        <w:t xml:space="preserve">"Green Concrete Solutions for Tropical Urban Environments"</w:t>
      </w:r>
      <w:r>
        <w:t xml:space="preserve"> </w:t>
      </w:r>
      <w:r>
        <w:t xml:space="preserve">resonated deeply with my thesis research on recycled aggregate pavements. I am eager to contribute my laboratory experience in concrete mix design (including ASTM C136 testing) and water quality analysis from the Saigon River watershed study to your Environmental Impact Assessment division. In Vietnam, where cities face mounting challenges from climate change and population density, I believe Civil Engineers must pioneer resilient solutions—whether through flood-resistant foundations for HCMC's low-lying districts or optimizing traffic flow systems that reduce urban carbon footprints. This philosophy drives my aspiration to become a professional who not only constructs infrastructure but also protects communities.</w:t>
      </w:r>
    </w:p>
    <w:p>
      <w:pPr>
        <w:pStyle w:val="BodyText"/>
      </w:pPr>
      <w:r>
        <w:t xml:space="preserve">I am particularly drawn to the opportunity to work in Ho Chi Minh City because it is where Vietnam's future is being built daily. The city’s 2030 Master Plan prioritizes integrated transport networks and green public spaces—exactly the kind of projects your firm leads. My familiarity with HCMC extends beyond academic study: I grew up in District 1, navigating its traffic patterns and witnessing how infrastructure changes affect daily life—from school commutes to market access for families. This personal connection fuels my dedication to ensuring engineering solutions serve all citizens, not just developers. I am prepared to immerse myself in the city's rhythm, attending local construction safety briefings at the Department of Construction and collaborating with community groups on public space projects.</w:t>
      </w:r>
    </w:p>
    <w:p>
      <w:pPr>
        <w:pStyle w:val="BodyText"/>
      </w:pPr>
      <w:r>
        <w:t xml:space="preserve">My technical toolkit includes proficiency in AutoCAD Civil 3D (certified), SAP2000 for structural analysis, GIS mapping for site assessment, and Microsoft Project for timeline management. I am also certified in OSHA-10 Safety Training—critical given Vietnam’s stringent workplace safety regulations under the Labor Code of 2019. During my university's "Construction Site Immersion Week," I led a team of four to document safety violations at a downtown high-rise project, resulting in revised protocols adopted by the contractor. This experience underscored how meticulous Civil Engineers prevent accidents while maintaining project momentum—a balance ABC Infrastructure exemplifies.</w:t>
      </w:r>
    </w:p>
    <w:p>
      <w:pPr>
        <w:pStyle w:val="BodyText"/>
      </w:pPr>
      <w:r>
        <w:t xml:space="preserve">As an intern, I am ready to contribute immediately through data collection for site surveys, preparing technical drawings under senior engineer supervision, and supporting environmental compliance documentation. I would welcome the chance to discuss how my proactive approach aligns with your team's needs for the upcoming</w:t>
      </w:r>
      <w:r>
        <w:t xml:space="preserve"> </w:t>
      </w:r>
      <w:r>
        <w:rPr>
          <w:iCs/>
          <w:i/>
        </w:rPr>
        <w:t xml:space="preserve">Mỹ Thuận Waterfront Development</w:t>
      </w:r>
      <w:r>
        <w:t xml:space="preserve"> </w:t>
      </w:r>
      <w:r>
        <w:t xml:space="preserve">phase. My CV (attached) details additional projects like modeling flood mitigation for Ben Nghe Market, which received recognition from HCMC's Department of Planning and Architecture.</w:t>
      </w:r>
    </w:p>
    <w:p>
      <w:pPr>
        <w:pStyle w:val="BodyText"/>
      </w:pPr>
      <w:r>
        <w:t xml:space="preserve">Thank you for considering my application to join ABC Infrastructure Development Group as a Civil Engineer intern in Vietnam’s most dynamic city. I am confident that my technical foundation, cultural fluency in Ho Chi Minh City’s engineering ecosystem, and dedication to sustainable development would make me a valuable asset to your team. I look forward to discussing how I can support your mission of building resilient urban futures for Vietnam.</w:t>
      </w:r>
    </w:p>
    <w:p>
      <w:pPr>
        <w:pStyle w:val="BodyText"/>
      </w:pPr>
      <w:r>
        <w:t xml:space="preserve">Sincerely,</w:t>
      </w:r>
      <w:r>
        <w:br/>
      </w:r>
      <w:r>
        <w:t xml:space="preserve">Le Thi Mai Anh</w:t>
      </w:r>
      <w:r>
        <w:br/>
      </w:r>
      <w:r>
        <w:t xml:space="preserve">Civil Engineering Student (Final Year)</w:t>
      </w:r>
      <w:r>
        <w:br/>
      </w:r>
      <w:r>
        <w:t xml:space="preserve">Vietnam National University, Ho Chi Minh City Campus</w:t>
      </w:r>
      <w:r>
        <w:br/>
      </w:r>
      <w:r>
        <w:t xml:space="preserve">+84 909 123 456 | mai.anh@vnu.edu.vn</w:t>
      </w:r>
    </w:p>
    <w:p>
      <w:pPr>
        <w:pStyle w:val="BodyText"/>
      </w:pPr>
      <w:r>
        <w:t xml:space="preserve">Attachments: Resume, Academic Transcript, Certific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Vietnam Ho Chi Minh City</dc:title>
  <dc:creator/>
  <dc:language>en</dc:language>
  <cp:keywords/>
  <dcterms:created xsi:type="dcterms:W3CDTF">2026-07-23T16:52:04Z</dcterms:created>
  <dcterms:modified xsi:type="dcterms:W3CDTF">2026-07-23T16:52:04Z</dcterms:modified>
</cp:coreProperties>
</file>

<file path=docProps/custom.xml><?xml version="1.0" encoding="utf-8"?>
<Properties xmlns="http://schemas.openxmlformats.org/officeDocument/2006/custom-properties" xmlns:vt="http://schemas.openxmlformats.org/officeDocument/2006/docPropsVTypes"/>
</file>